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1576284B" w:rsidR="00E308F8" w:rsidRPr="000D0E23" w:rsidRDefault="00896FDA" w:rsidP="00760A82">
      <w:pPr>
        <w:pStyle w:val="Heading1"/>
        <w:jc w:val="center"/>
      </w:pPr>
      <w:r w:rsidRPr="00155706">
        <w:t>Java</w:t>
      </w:r>
      <w:r w:rsidR="00E308F8" w:rsidRPr="00155706">
        <w:t xml:space="preserve"> OOP </w:t>
      </w:r>
      <w:r w:rsidR="003B611D">
        <w:t xml:space="preserve">Retake </w:t>
      </w:r>
      <w:r w:rsidR="00E308F8" w:rsidRPr="00155706">
        <w:t xml:space="preserve">Exam </w:t>
      </w:r>
      <w:r w:rsidR="000D0E23">
        <w:t>–</w:t>
      </w:r>
      <w:r w:rsidR="00E308F8" w:rsidRPr="00155706">
        <w:t xml:space="preserve"> </w:t>
      </w:r>
      <w:r w:rsidR="000630EF" w:rsidRPr="00155706">
        <w:t>1</w:t>
      </w:r>
      <w:r w:rsidR="000D0E23">
        <w:rPr>
          <w:lang w:val="bg-BG"/>
        </w:rPr>
        <w:t xml:space="preserve">9 </w:t>
      </w:r>
      <w:r w:rsidR="000D0E23">
        <w:t>December 2022</w:t>
      </w:r>
    </w:p>
    <w:p w14:paraId="729CE2DC" w14:textId="76B9D371" w:rsidR="00F77C64" w:rsidRPr="00155706" w:rsidRDefault="004A251E" w:rsidP="00F77C64">
      <w:pPr>
        <w:jc w:val="center"/>
      </w:pPr>
      <w:r>
        <w:rPr>
          <w:noProof/>
        </w:rPr>
        <w:drawing>
          <wp:inline distT="0" distB="0" distL="0" distR="0" wp14:anchorId="7D63ADBA" wp14:editId="723B69DC">
            <wp:extent cx="2895600" cy="1595624"/>
            <wp:effectExtent l="0" t="0" r="0" b="5080"/>
            <wp:docPr id="9" name="Картина 9" descr="Download Transparent Magic Book HQ PNG Image | FreePNG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ransparent Magic Book HQ PNG Image | FreePNGIm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0" t="29324" r="11222" b="17921"/>
                    <a:stretch/>
                  </pic:blipFill>
                  <pic:spPr bwMode="auto">
                    <a:xfrm>
                      <a:off x="0" y="0"/>
                      <a:ext cx="2905268" cy="160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032D3" w14:textId="11AC0C98" w:rsidR="00E308F8" w:rsidRPr="00155706" w:rsidRDefault="00E308F8" w:rsidP="00B15EF4">
      <w:pPr>
        <w:pStyle w:val="Heading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 xml:space="preserve">basic </w:t>
      </w:r>
      <w:r w:rsidR="00B15EF4">
        <w:t xml:space="preserve">magic </w:t>
      </w:r>
      <w:r w:rsidR="004A24F6" w:rsidRPr="00155706">
        <w:t>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B15EF4">
        <w:rPr>
          <w:rFonts w:ascii="Consolas" w:hAnsi="Consolas"/>
          <w:b/>
          <w:bCs/>
        </w:rPr>
        <w:t>Region</w:t>
      </w:r>
      <w:r w:rsidRPr="00155706">
        <w:t xml:space="preserve">, </w:t>
      </w:r>
      <w:r w:rsidR="00B15EF4">
        <w:rPr>
          <w:rFonts w:ascii="Consolas" w:hAnsi="Consolas"/>
          <w:b/>
          <w:bCs/>
          <w:lang w:val="bg-BG"/>
        </w:rPr>
        <w:t>Ма</w:t>
      </w:r>
      <w:proofErr w:type="spellStart"/>
      <w:r w:rsidR="00B15EF4" w:rsidRPr="00B15EF4">
        <w:rPr>
          <w:rFonts w:ascii="Consolas" w:hAnsi="Consolas"/>
          <w:b/>
          <w:bCs/>
        </w:rPr>
        <w:t>gicians</w:t>
      </w:r>
      <w:proofErr w:type="spellEnd"/>
      <w:r w:rsidR="00B15EF4" w:rsidRPr="00B15EF4"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="00B15EF4">
        <w:rPr>
          <w:rFonts w:ascii="Consolas" w:hAnsi="Consolas"/>
          <w:b/>
          <w:bCs/>
        </w:rPr>
        <w:t>Magic</w:t>
      </w:r>
      <w:r w:rsidRPr="00155706">
        <w:t xml:space="preserve">. </w:t>
      </w:r>
    </w:p>
    <w:p w14:paraId="2E3E99CE" w14:textId="77777777" w:rsidR="00E308F8" w:rsidRPr="00155706" w:rsidRDefault="00E308F8" w:rsidP="00B15EF4">
      <w:pPr>
        <w:pStyle w:val="Heading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9A72DF">
        <w:rPr>
          <w:rStyle w:val="CodeChar"/>
        </w:rPr>
        <w:t>magicGame</w:t>
      </w:r>
      <w:r>
        <w:rPr>
          <w:b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757FBF2C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Do not modify the interfaces or their packages.</w:t>
      </w:r>
    </w:p>
    <w:p w14:paraId="40D5EEC0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6A3507A6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.</w:t>
      </w:r>
    </w:p>
    <w:p w14:paraId="0F736B96" w14:textId="77777777" w:rsidR="00B15EF4" w:rsidRDefault="00B15EF4" w:rsidP="00B15EF4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 xml:space="preserve">method parameters, </w:t>
      </w:r>
      <w:r>
        <w:t>and</w:t>
      </w:r>
      <w:r>
        <w:rPr>
          <w:b/>
        </w:rPr>
        <w:t xml:space="preserve"> return types.</w:t>
      </w:r>
    </w:p>
    <w:p w14:paraId="59F30BC5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5C1759D5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9458522" w14:textId="7ECD2A77" w:rsidR="00E308F8" w:rsidRPr="00155706" w:rsidRDefault="00E308F8" w:rsidP="00760A82">
      <w:pPr>
        <w:pStyle w:val="Heading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</w:t>
      </w:r>
      <w:proofErr w:type="gramStart"/>
      <w:r w:rsidRPr="00155706">
        <w:t>have to</w:t>
      </w:r>
      <w:proofErr w:type="gramEnd"/>
      <w:r w:rsidRPr="00155706">
        <w:t xml:space="preserve">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33B20FEF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Pr="00155706">
        <w:t xml:space="preserve">, </w:t>
      </w:r>
      <w:r w:rsidR="009A72DF">
        <w:rPr>
          <w:rFonts w:ascii="Consolas" w:hAnsi="Consolas"/>
          <w:b/>
          <w:bCs/>
        </w:rPr>
        <w:t>Magicians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A72DF">
        <w:rPr>
          <w:rFonts w:ascii="Consolas" w:hAnsi="Consolas"/>
          <w:b/>
          <w:bCs/>
        </w:rPr>
        <w:t>Region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</w:t>
      </w:r>
      <w:r w:rsidR="00310966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ian</w:t>
      </w:r>
      <w:r w:rsidR="000630EF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59641F" w:rsidRPr="00155706">
        <w:rPr>
          <w:rFonts w:cstheme="minorHAnsi"/>
          <w:bCs/>
        </w:rPr>
        <w:t>.</w:t>
      </w:r>
    </w:p>
    <w:p w14:paraId="5A2E0150" w14:textId="6B1E7958" w:rsidR="00373527" w:rsidRPr="00155706" w:rsidRDefault="009A72DF" w:rsidP="00373527">
      <w:pPr>
        <w:pStyle w:val="Heading3"/>
        <w:jc w:val="both"/>
      </w:pPr>
      <w:proofErr w:type="spellStart"/>
      <w:r>
        <w:t>Magic</w:t>
      </w:r>
      <w:r w:rsidR="00CF0783" w:rsidRPr="00155706">
        <w:t>Impl</w:t>
      </w:r>
      <w:proofErr w:type="spellEnd"/>
    </w:p>
    <w:p w14:paraId="31F53D0B" w14:textId="3826FBEC" w:rsidR="00373527" w:rsidRPr="00155706" w:rsidRDefault="009A72DF" w:rsidP="00373527">
      <w:pPr>
        <w:jc w:val="both"/>
      </w:pPr>
      <w:proofErr w:type="spellStart"/>
      <w:r>
        <w:rPr>
          <w:rStyle w:val="CodeChar"/>
          <w:noProof w:val="0"/>
        </w:rPr>
        <w:t>Magic</w:t>
      </w:r>
      <w:r w:rsidR="00FF45ED">
        <w:rPr>
          <w:rStyle w:val="CodeChar"/>
          <w:noProof w:val="0"/>
        </w:rPr>
        <w:t>Impl</w:t>
      </w:r>
      <w:proofErr w:type="spellEnd"/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proofErr w:type="gramStart"/>
      <w:r>
        <w:rPr>
          <w:b/>
        </w:rPr>
        <w:t>magic</w:t>
      </w:r>
      <w:proofErr w:type="gramEnd"/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Heading4"/>
        <w:jc w:val="both"/>
      </w:pPr>
      <w:r w:rsidRPr="00155706">
        <w:t>Data</w:t>
      </w:r>
    </w:p>
    <w:p w14:paraId="1F56337B" w14:textId="67DE8438" w:rsidR="003839D7" w:rsidRPr="00384F3F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384F3F">
        <w:rPr>
          <w:rFonts w:ascii="Consolas" w:hAnsi="Consolas"/>
          <w:b/>
        </w:rPr>
        <w:t>n</w:t>
      </w:r>
      <w:r w:rsidR="00320094" w:rsidRPr="00384F3F">
        <w:rPr>
          <w:rFonts w:ascii="Consolas" w:hAnsi="Consolas"/>
          <w:b/>
        </w:rPr>
        <w:t>ame</w:t>
      </w:r>
      <w:r w:rsidR="00373527" w:rsidRPr="00384F3F">
        <w:rPr>
          <w:rFonts w:ascii="Consolas" w:hAnsi="Consolas"/>
          <w:b/>
        </w:rPr>
        <w:t xml:space="preserve"> </w:t>
      </w:r>
      <w:r w:rsidR="003839D7" w:rsidRPr="00384F3F">
        <w:rPr>
          <w:rFonts w:ascii="Consolas" w:hAnsi="Consolas"/>
          <w:b/>
        </w:rPr>
        <w:t>–</w:t>
      </w:r>
      <w:r w:rsidR="00373527" w:rsidRPr="00384F3F">
        <w:rPr>
          <w:rFonts w:ascii="Consolas" w:hAnsi="Consolas"/>
          <w:b/>
        </w:rPr>
        <w:t xml:space="preserve"> </w:t>
      </w:r>
      <w:r w:rsidR="0047198D" w:rsidRPr="00384F3F">
        <w:rPr>
          <w:rFonts w:ascii="Consolas" w:hAnsi="Consolas"/>
          <w:b/>
        </w:rPr>
        <w:t>String</w:t>
      </w:r>
    </w:p>
    <w:p w14:paraId="74038CFC" w14:textId="0970C7C3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proofErr w:type="spellStart"/>
      <w:r w:rsidR="004F1341" w:rsidRPr="00155706">
        <w:rPr>
          <w:rFonts w:ascii="Consolas" w:hAnsi="Consolas"/>
          <w:b/>
        </w:rPr>
        <w:t>NullPointer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7198D">
        <w:rPr>
          <w:rFonts w:ascii="Consolas" w:hAnsi="Consolas" w:cstheme="minorHAnsi"/>
          <w:b/>
        </w:rPr>
        <w:t>Magic</w:t>
      </w:r>
      <w:r w:rsidRPr="00155706">
        <w:rPr>
          <w:rFonts w:ascii="Consolas" w:hAnsi="Consolas" w:cstheme="minorHAnsi"/>
          <w:b/>
        </w:rPr>
        <w:t xml:space="preserve"> cannot be null or empty."</w:t>
      </w:r>
    </w:p>
    <w:p w14:paraId="60934EE7" w14:textId="21E240F1" w:rsidR="0037352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384F3F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proofErr w:type="spellEnd"/>
      <w:r w:rsidR="00373527" w:rsidRPr="00384F3F">
        <w:rPr>
          <w:rFonts w:ascii="Consolas" w:hAnsi="Consolas"/>
          <w:b/>
          <w:bCs/>
        </w:rPr>
        <w:t xml:space="preserve"> </w:t>
      </w:r>
      <w:r w:rsidR="00D106FD" w:rsidRPr="00384F3F">
        <w:rPr>
          <w:rFonts w:ascii="Consolas" w:hAnsi="Consolas"/>
          <w:b/>
          <w:bCs/>
        </w:rPr>
        <w:t>–</w:t>
      </w:r>
      <w:r w:rsidR="00373527" w:rsidRPr="00384F3F">
        <w:rPr>
          <w:rFonts w:ascii="Consolas" w:hAnsi="Consolas"/>
          <w:b/>
          <w:bCs/>
        </w:rPr>
        <w:t xml:space="preserve"> </w:t>
      </w:r>
      <w:r w:rsidR="007A3D80" w:rsidRPr="00384F3F">
        <w:rPr>
          <w:rFonts w:ascii="Consolas" w:hAnsi="Consolas"/>
          <w:b/>
          <w:bCs/>
        </w:rPr>
        <w:t>int</w:t>
      </w:r>
    </w:p>
    <w:p w14:paraId="13A9834E" w14:textId="59F9055D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s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Heading4"/>
        <w:tabs>
          <w:tab w:val="center" w:pos="5217"/>
        </w:tabs>
        <w:jc w:val="both"/>
      </w:pPr>
      <w:r w:rsidRPr="00155706">
        <w:lastRenderedPageBreak/>
        <w:t>Behavior</w:t>
      </w:r>
    </w:p>
    <w:p w14:paraId="37DA0D8A" w14:textId="7F9D3547" w:rsidR="00D106FD" w:rsidRPr="00155706" w:rsidRDefault="00D106FD" w:rsidP="00D106FD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proofErr w:type="gramStart"/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</w:t>
      </w:r>
      <w:proofErr w:type="gramEnd"/>
      <w:r w:rsidRPr="00155706">
        <w:rPr>
          <w:rFonts w:ascii="Consolas" w:hAnsi="Consolas"/>
          <w:szCs w:val="24"/>
        </w:rPr>
        <w:t>)</w:t>
      </w:r>
    </w:p>
    <w:p w14:paraId="16C30228" w14:textId="20CEA92A" w:rsidR="00D106FD" w:rsidRPr="00155706" w:rsidRDefault="00EB66F3" w:rsidP="00D106FD">
      <w:pPr>
        <w:jc w:val="both"/>
      </w:pPr>
      <w:r w:rsidRPr="00EB66F3">
        <w:t xml:space="preserve">The </w:t>
      </w:r>
      <w:proofErr w:type="gramStart"/>
      <w:r w:rsidRPr="00EB66F3">
        <w:rPr>
          <w:rFonts w:ascii="Consolas" w:hAnsi="Consolas"/>
          <w:b/>
        </w:rPr>
        <w:t>fire(</w:t>
      </w:r>
      <w:proofErr w:type="gramEnd"/>
      <w:r w:rsidRPr="00EB66F3">
        <w:rPr>
          <w:rFonts w:ascii="Consolas" w:hAnsi="Consolas"/>
          <w:b/>
        </w:rPr>
        <w:t>)</w:t>
      </w:r>
      <w:r w:rsidRPr="00EB66F3">
        <w:t xml:space="preserve"> method fires the number of bullets the </w:t>
      </w:r>
      <w:r w:rsidRPr="00EB66F3">
        <w:rPr>
          <w:b/>
          <w:bCs/>
        </w:rPr>
        <w:t>Magic</w:t>
      </w:r>
      <w:r w:rsidRPr="00EB66F3">
        <w:t xml:space="preserve"> has and reduces its available amount. </w:t>
      </w:r>
      <w:proofErr w:type="spellStart"/>
      <w:r w:rsidR="004922C5">
        <w:rPr>
          <w:b/>
        </w:rPr>
        <w:t>RedMagic</w:t>
      </w:r>
      <w:proofErr w:type="spellEnd"/>
      <w:r w:rsidR="00D106FD" w:rsidRPr="00155706">
        <w:t xml:space="preserve"> can fire only 1 bullet and </w:t>
      </w:r>
      <w:proofErr w:type="gramStart"/>
      <w:r w:rsidR="00D106FD" w:rsidRPr="00155706">
        <w:t xml:space="preserve">the </w:t>
      </w:r>
      <w:proofErr w:type="spellStart"/>
      <w:r w:rsidR="004922C5">
        <w:rPr>
          <w:b/>
        </w:rPr>
        <w:t>BlackMagic</w:t>
      </w:r>
      <w:proofErr w:type="spellEnd"/>
      <w:proofErr w:type="gramEnd"/>
      <w:r w:rsidR="00D106FD"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="00D106FD"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Heading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155706" w:rsidRDefault="00373527" w:rsidP="00373527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proofErr w:type="spellStart"/>
      <w:r w:rsidR="00320094"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E69B405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</w:t>
      </w:r>
      <w:r w:rsidRPr="00155706">
        <w:t>:</w:t>
      </w:r>
    </w:p>
    <w:p w14:paraId="1D6359D9" w14:textId="700111D6" w:rsidR="00373527" w:rsidRPr="00155706" w:rsidRDefault="004922C5" w:rsidP="00373527">
      <w:pPr>
        <w:pStyle w:val="Heading5"/>
        <w:jc w:val="both"/>
        <w:rPr>
          <w:sz w:val="28"/>
        </w:rPr>
      </w:pPr>
      <w:proofErr w:type="spellStart"/>
      <w:r>
        <w:rPr>
          <w:sz w:val="28"/>
        </w:rPr>
        <w:t>RedMagic</w:t>
      </w:r>
      <w:proofErr w:type="spellEnd"/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</w:t>
      </w:r>
      <w:proofErr w:type="spellStart"/>
      <w:r w:rsidR="00D106FD"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5C7CFC0C" w14:textId="59244929" w:rsidR="00373527" w:rsidRPr="00F55F6B" w:rsidRDefault="004922C5" w:rsidP="00F55F6B">
      <w:pPr>
        <w:jc w:val="both"/>
        <w:rPr>
          <w:b/>
          <w:bCs/>
        </w:rPr>
      </w:pPr>
      <w:proofErr w:type="spellStart"/>
      <w:r>
        <w:rPr>
          <w:b/>
          <w:bCs/>
        </w:rPr>
        <w:t>Red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="003839D7" w:rsidRPr="00155706">
        <w:rPr>
          <w:b/>
          <w:bCs/>
        </w:rPr>
        <w:t xml:space="preserve"> time.</w:t>
      </w:r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 xml:space="preserve">String name, int 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5E78BE61" w14:textId="292F8E38" w:rsidR="003839D7" w:rsidRPr="00155706" w:rsidRDefault="004922C5" w:rsidP="00D106FD">
      <w:pPr>
        <w:jc w:val="both"/>
        <w:rPr>
          <w:b/>
          <w:bCs/>
        </w:rPr>
      </w:pPr>
      <w:proofErr w:type="spellStart"/>
      <w:r>
        <w:rPr>
          <w:b/>
          <w:bCs/>
        </w:rPr>
        <w:t>Black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="003839D7" w:rsidRPr="00155706">
        <w:rPr>
          <w:b/>
          <w:bCs/>
        </w:rPr>
        <w:t>time.</w:t>
      </w:r>
    </w:p>
    <w:p w14:paraId="50E6726A" w14:textId="3D3429D7" w:rsidR="00EC282F" w:rsidRPr="00155706" w:rsidRDefault="004922C5" w:rsidP="00EC282F">
      <w:pPr>
        <w:pStyle w:val="Heading3"/>
        <w:jc w:val="both"/>
      </w:pPr>
      <w:proofErr w:type="spellStart"/>
      <w:r>
        <w:t>Magician</w:t>
      </w:r>
      <w:r w:rsidR="00CF0783" w:rsidRPr="00155706">
        <w:t>Impl</w:t>
      </w:r>
      <w:proofErr w:type="spellEnd"/>
    </w:p>
    <w:p w14:paraId="33C03EA0" w14:textId="1FD9A7FE" w:rsidR="00EC282F" w:rsidRPr="00155706" w:rsidRDefault="004922C5" w:rsidP="00EC282F">
      <w:pPr>
        <w:jc w:val="both"/>
      </w:pPr>
      <w:proofErr w:type="spellStart"/>
      <w:r>
        <w:rPr>
          <w:rStyle w:val="CodeChar"/>
          <w:noProof w:val="0"/>
        </w:rPr>
        <w:t>Magician</w:t>
      </w:r>
      <w:r w:rsidR="00FF45ED">
        <w:rPr>
          <w:rStyle w:val="CodeChar"/>
          <w:noProof w:val="0"/>
        </w:rPr>
        <w:t>Impl</w:t>
      </w:r>
      <w:proofErr w:type="spellEnd"/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>
        <w:rPr>
          <w:b/>
        </w:rPr>
        <w:t>magician</w:t>
      </w:r>
      <w:r w:rsidR="00491C33" w:rsidRPr="00155706">
        <w:rPr>
          <w:b/>
        </w:rPr>
        <w:t>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Heading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  <w:proofErr w:type="gramEnd"/>
    </w:p>
    <w:p w14:paraId="13304F26" w14:textId="7444DCC0" w:rsidR="00EC282F" w:rsidRPr="00155706" w:rsidRDefault="00EC282F" w:rsidP="00EC282F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>Magician</w:t>
      </w:r>
      <w:r w:rsidR="00161AAC" w:rsidRPr="00155706">
        <w:rPr>
          <w:rFonts w:ascii="Consolas" w:hAnsi="Consolas"/>
          <w:b/>
        </w:rPr>
        <w:t xml:space="preserve">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69BEF249" w:rsidR="00EC282F" w:rsidRPr="0015570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protection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  <w:proofErr w:type="gramEnd"/>
    </w:p>
    <w:p w14:paraId="096017B3" w14:textId="25D6B4BE" w:rsidR="007A3D80" w:rsidRPr="00155706" w:rsidRDefault="007A3D80" w:rsidP="007A3D80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4922C5">
        <w:t>protection</w:t>
      </w:r>
      <w:r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 xml:space="preserve">Magician protection </w:t>
      </w:r>
      <w:r w:rsidRPr="00155706">
        <w:rPr>
          <w:rFonts w:ascii="Consolas" w:hAnsi="Consolas"/>
          <w:b/>
        </w:rPr>
        <w:t xml:space="preserve">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proofErr w:type="spellStart"/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>sAlive</w:t>
      </w:r>
      <w:proofErr w:type="spellEnd"/>
      <w:r w:rsidR="009129D7" w:rsidRPr="00155706">
        <w:rPr>
          <w:rFonts w:ascii="Consolas" w:hAnsi="Consolas"/>
          <w:b/>
        </w:rPr>
        <w:t xml:space="preserve"> </w:t>
      </w:r>
      <w:proofErr w:type="gramStart"/>
      <w:r w:rsidR="009129D7" w:rsidRPr="00155706">
        <w:t xml:space="preserve">-  </w:t>
      </w:r>
      <w:proofErr w:type="spellStart"/>
      <w:r w:rsidR="007C6B4D" w:rsidRPr="00155706">
        <w:rPr>
          <w:rFonts w:ascii="Consolas" w:hAnsi="Consolas"/>
          <w:b/>
        </w:rPr>
        <w:t>boolean</w:t>
      </w:r>
      <w:proofErr w:type="spellEnd"/>
      <w:proofErr w:type="gramEnd"/>
    </w:p>
    <w:p w14:paraId="1E8461DC" w14:textId="66DF4F39" w:rsidR="009129D7" w:rsidRPr="00155706" w:rsidRDefault="007A3D80" w:rsidP="00E2152D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4670ECE9" w:rsidR="00EC282F" w:rsidRPr="0015570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</w:t>
      </w:r>
      <w:r w:rsidR="00FA5E77" w:rsidRPr="00155706">
        <w:t xml:space="preserve"> </w:t>
      </w:r>
      <w:r>
        <w:rPr>
          <w:rFonts w:ascii="Consolas" w:hAnsi="Consolas"/>
          <w:b/>
        </w:rPr>
        <w:t>Magic</w:t>
      </w:r>
      <w:proofErr w:type="gramEnd"/>
    </w:p>
    <w:p w14:paraId="384FD448" w14:textId="54B97E24" w:rsidR="00EC282F" w:rsidRPr="00384F3F" w:rsidRDefault="00EC282F" w:rsidP="00384F3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4922C5">
        <w:rPr>
          <w:bCs/>
        </w:rPr>
        <w:t>magic</w:t>
      </w:r>
      <w:r w:rsidR="0030740C">
        <w:rPr>
          <w:bCs/>
        </w:rPr>
        <w:t xml:space="preserve"> object</w:t>
      </w:r>
      <w:r w:rsidR="007A3D80"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E56C1E" w:rsidRPr="00155706">
        <w:rPr>
          <w:rFonts w:ascii="Consolas" w:hAnsi="Consolas"/>
          <w:b/>
        </w:rPr>
        <w:t>NullPointerException</w:t>
      </w:r>
      <w:proofErr w:type="spellEnd"/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  <w:r w:rsidR="00384F3F">
        <w:rPr>
          <w:bCs/>
        </w:rPr>
        <w:t xml:space="preserve"> </w:t>
      </w:r>
      <w:r w:rsidRPr="00384F3F">
        <w:rPr>
          <w:rFonts w:ascii="Consolas" w:hAnsi="Consolas"/>
          <w:b/>
        </w:rPr>
        <w:t>"</w:t>
      </w:r>
      <w:r w:rsidR="004922C5" w:rsidRPr="00384F3F">
        <w:rPr>
          <w:rFonts w:ascii="Consolas" w:hAnsi="Consolas"/>
          <w:b/>
        </w:rPr>
        <w:t>Magic</w:t>
      </w:r>
      <w:r w:rsidR="007A3D80" w:rsidRPr="00384F3F">
        <w:rPr>
          <w:rFonts w:ascii="Consolas" w:hAnsi="Consolas"/>
          <w:b/>
        </w:rPr>
        <w:t xml:space="preserve"> cannot be null.</w:t>
      </w:r>
      <w:r w:rsidRPr="00384F3F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Heading4"/>
        <w:tabs>
          <w:tab w:val="center" w:pos="5217"/>
        </w:tabs>
        <w:jc w:val="both"/>
      </w:pPr>
      <w:r w:rsidRPr="00155706">
        <w:lastRenderedPageBreak/>
        <w:t>Behavior</w:t>
      </w:r>
    </w:p>
    <w:p w14:paraId="13A1BB0E" w14:textId="0DF725EE" w:rsidR="00ED78E8" w:rsidRPr="00155706" w:rsidRDefault="001C40F1" w:rsidP="00ED78E8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proofErr w:type="spellEnd"/>
      <w:r w:rsidR="00ED78E8" w:rsidRPr="00155706">
        <w:rPr>
          <w:rFonts w:ascii="Consolas" w:hAnsi="Consolas"/>
          <w:szCs w:val="24"/>
        </w:rPr>
        <w:t>(</w:t>
      </w:r>
      <w:proofErr w:type="gramEnd"/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Default="00ED78E8" w:rsidP="009857A8">
      <w:pPr>
        <w:jc w:val="both"/>
      </w:pPr>
      <w:r w:rsidRPr="00155706">
        <w:t xml:space="preserve">The </w:t>
      </w:r>
      <w:proofErr w:type="spellStart"/>
      <w:proofErr w:type="gramStart"/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proofErr w:type="spellEnd"/>
      <w:r w:rsidRPr="00155706">
        <w:rPr>
          <w:rFonts w:ascii="Consolas" w:hAnsi="Consolas"/>
          <w:b/>
        </w:rPr>
        <w:t>(</w:t>
      </w:r>
      <w:proofErr w:type="gramEnd"/>
      <w:r w:rsidRPr="00155706">
        <w:rPr>
          <w:rFonts w:ascii="Consolas" w:hAnsi="Consolas"/>
          <w:b/>
        </w:rPr>
        <w:t>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4922C5">
        <w:rPr>
          <w:rFonts w:ascii="Consolas" w:hAnsi="Consolas"/>
          <w:b/>
        </w:rPr>
        <w:t>Magician</w:t>
      </w:r>
      <w:r w:rsidR="007A3D80" w:rsidRPr="00384F3F">
        <w:rPr>
          <w:rFonts w:ascii="Consolas" w:hAnsi="Consolas"/>
          <w:b/>
          <w:bCs/>
        </w:rPr>
        <w:t>'</w:t>
      </w:r>
      <w:r w:rsidR="004922C5" w:rsidRPr="00384F3F">
        <w:rPr>
          <w:rFonts w:ascii="Consolas" w:hAnsi="Consolas"/>
          <w:b/>
          <w:bCs/>
        </w:rPr>
        <w:t>s</w:t>
      </w:r>
      <w:r w:rsidR="004922C5">
        <w:t xml:space="preserve"> protection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</w:t>
      </w:r>
      <w:r w:rsidR="004922C5">
        <w:t>protection</w:t>
      </w:r>
      <w:r w:rsidR="007A3D80" w:rsidRPr="00155706">
        <w:t xml:space="preserve">. If the </w:t>
      </w:r>
      <w:r w:rsidR="004922C5">
        <w:t>protection</w:t>
      </w:r>
      <w:r w:rsidR="007A3D80" w:rsidRPr="00155706">
        <w:t xml:space="preserve">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</w:t>
      </w:r>
      <w:r w:rsidR="004922C5">
        <w:t>magician</w:t>
      </w:r>
      <w:r w:rsidR="007A3D80" w:rsidRPr="00155706">
        <w:t xml:space="preserve"> is dead.</w:t>
      </w:r>
    </w:p>
    <w:p w14:paraId="0BCBCC0C" w14:textId="77777777" w:rsidR="00EC282F" w:rsidRPr="00155706" w:rsidRDefault="00EC282F" w:rsidP="00EC282F">
      <w:pPr>
        <w:pStyle w:val="Heading4"/>
        <w:jc w:val="both"/>
      </w:pPr>
      <w:r w:rsidRPr="00155706">
        <w:t>Constructor</w:t>
      </w:r>
    </w:p>
    <w:p w14:paraId="245FAAF9" w14:textId="2A746AC0" w:rsidR="00EC282F" w:rsidRPr="00155706" w:rsidRDefault="00EC282F" w:rsidP="00EC282F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ian</w:t>
      </w:r>
      <w:r w:rsidRPr="00155706">
        <w:t xml:space="preserve"> should take the following values upon initialization: </w:t>
      </w:r>
    </w:p>
    <w:p w14:paraId="052ED84B" w14:textId="677E21AA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4922C5">
        <w:rPr>
          <w:rFonts w:ascii="Consolas" w:hAnsi="Consolas"/>
          <w:b/>
        </w:rPr>
        <w:t>protection</w:t>
      </w:r>
      <w:r w:rsidR="003B6C53" w:rsidRPr="00155706">
        <w:rPr>
          <w:rFonts w:ascii="Consolas" w:hAnsi="Consolas"/>
          <w:b/>
        </w:rPr>
        <w:t xml:space="preserve">, </w:t>
      </w:r>
      <w:r w:rsidR="004922C5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proofErr w:type="gramStart"/>
      <w:r w:rsidR="004922C5">
        <w:rPr>
          <w:rFonts w:ascii="Consolas" w:hAnsi="Consolas"/>
          <w:b/>
          <w:bCs/>
        </w:rPr>
        <w:t>Magician</w:t>
      </w:r>
      <w:proofErr w:type="gramEnd"/>
      <w:r w:rsidRPr="00155706">
        <w:t>:</w:t>
      </w:r>
    </w:p>
    <w:p w14:paraId="7ABF9318" w14:textId="2654E527" w:rsidR="00EC282F" w:rsidRPr="00155706" w:rsidRDefault="00893E20" w:rsidP="00EC282F">
      <w:pPr>
        <w:pStyle w:val="Heading5"/>
        <w:jc w:val="both"/>
        <w:rPr>
          <w:sz w:val="28"/>
        </w:rPr>
      </w:pPr>
      <w:r>
        <w:rPr>
          <w:sz w:val="28"/>
        </w:rPr>
        <w:t>Wizard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7E26C1D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 xml:space="preserve">th, int </w:t>
      </w:r>
      <w:r w:rsidR="00893E20">
        <w:rPr>
          <w:rFonts w:ascii="Consolas" w:hAnsi="Consolas"/>
          <w:b/>
        </w:rPr>
        <w:t>protection</w:t>
      </w:r>
      <w:r w:rsidR="001A38DC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6E341A4A" w14:textId="457BFC2D" w:rsidR="003F0481" w:rsidRPr="00155706" w:rsidRDefault="00893E20" w:rsidP="000D701E">
      <w:pPr>
        <w:pStyle w:val="Heading5"/>
        <w:rPr>
          <w:sz w:val="28"/>
        </w:rPr>
      </w:pPr>
      <w:proofErr w:type="spellStart"/>
      <w:r>
        <w:rPr>
          <w:sz w:val="28"/>
        </w:rPr>
        <w:t>BlackWidow</w:t>
      </w:r>
      <w:proofErr w:type="spellEnd"/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1D6B7D1E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</w:t>
      </w:r>
      <w:r w:rsidR="00893E20" w:rsidRPr="00155706">
        <w:rPr>
          <w:rFonts w:ascii="Consolas" w:hAnsi="Consolas"/>
          <w:b/>
        </w:rPr>
        <w:t xml:space="preserve">t </w:t>
      </w:r>
      <w:r w:rsidR="00893E20">
        <w:rPr>
          <w:rFonts w:ascii="Consolas" w:hAnsi="Consolas"/>
          <w:b/>
        </w:rPr>
        <w:t>protection</w:t>
      </w:r>
      <w:r w:rsidR="00893E20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="00893E20" w:rsidRPr="00155706">
        <w:rPr>
          <w:rFonts w:ascii="Consolas" w:hAnsi="Consolas"/>
          <w:b/>
        </w:rPr>
        <w:t>)</w:t>
      </w:r>
    </w:p>
    <w:p w14:paraId="1C60D046" w14:textId="44081409" w:rsidR="00E308F8" w:rsidRDefault="00893E20" w:rsidP="00E656B9">
      <w:pPr>
        <w:pStyle w:val="Heading3"/>
        <w:jc w:val="both"/>
      </w:pPr>
      <w:proofErr w:type="spellStart"/>
      <w:r>
        <w:t>Region</w:t>
      </w:r>
      <w:r w:rsidR="00D529D8" w:rsidRPr="00155706">
        <w:t>Impl</w:t>
      </w:r>
      <w:proofErr w:type="spellEnd"/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proofErr w:type="spellStart"/>
      <w:r w:rsidRPr="00BA253E">
        <w:rPr>
          <w:b/>
          <w:bCs/>
        </w:rPr>
        <w:t>RegionImpl</w:t>
      </w:r>
      <w:proofErr w:type="spellEnd"/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Heading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proofErr w:type="gramStart"/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proofErr w:type="gramEnd"/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06E2C0B8" w:rsidR="00754504" w:rsidRDefault="008B1A05" w:rsidP="00754504">
      <w:r w:rsidRPr="008B1A05">
        <w:t xml:space="preserve">Separates the magicians into two types - </w:t>
      </w:r>
      <w:r w:rsidRPr="008B1A05">
        <w:rPr>
          <w:b/>
          <w:bCs/>
        </w:rPr>
        <w:t>Wizard</w:t>
      </w:r>
      <w:r w:rsidRPr="008B1A05">
        <w:t xml:space="preserve"> and </w:t>
      </w:r>
      <w:r w:rsidRPr="008B1A05">
        <w:rPr>
          <w:b/>
          <w:bCs/>
        </w:rPr>
        <w:t>Black Widow</w:t>
      </w:r>
      <w:r w:rsidRPr="008B1A05">
        <w:t xml:space="preserve">. The game continues until one of the teams is completely dead (all magicians have 0 health). </w:t>
      </w:r>
      <w:r w:rsidR="00754504">
        <w:t xml:space="preserve">Both magician groups take turn shooting at each other – first are the </w:t>
      </w:r>
      <w:r w:rsidR="00754504" w:rsidRPr="00754504">
        <w:rPr>
          <w:b/>
          <w:bCs/>
        </w:rPr>
        <w:t>Wizards</w:t>
      </w:r>
      <w:r w:rsidR="00754504">
        <w:t xml:space="preserve">, then the </w:t>
      </w:r>
      <w:r w:rsidR="00754504" w:rsidRPr="00754504">
        <w:rPr>
          <w:b/>
          <w:bCs/>
        </w:rPr>
        <w:t>Black Widows</w:t>
      </w:r>
      <w:r w:rsidR="00754504">
        <w:t xml:space="preserve"> inflict damage equal to their bullet fired from their </w:t>
      </w:r>
      <w:r w:rsidR="00754504" w:rsidRPr="00754504">
        <w:rPr>
          <w:b/>
          <w:bCs/>
        </w:rPr>
        <w:t>Magic</w:t>
      </w:r>
      <w:r w:rsidR="00754504">
        <w:t>.</w:t>
      </w:r>
      <w:r w:rsidR="00754504">
        <w:rPr>
          <w:lang w:val="bg-BG"/>
        </w:rPr>
        <w:t xml:space="preserve"> </w:t>
      </w:r>
      <w:r w:rsidR="00754504">
        <w:t xml:space="preserve">Make sure the </w:t>
      </w:r>
      <w:r w:rsidR="00754504" w:rsidRPr="00754504">
        <w:rPr>
          <w:b/>
          <w:bCs/>
        </w:rPr>
        <w:t>Magician</w:t>
      </w:r>
      <w:r w:rsidR="00754504">
        <w:t xml:space="preserve"> has enough bullets before he/she tries to attack!</w:t>
      </w:r>
    </w:p>
    <w:p w14:paraId="236DC48A" w14:textId="0333E056" w:rsidR="00D03855" w:rsidRDefault="00D03855" w:rsidP="00754504">
      <w:r w:rsidRPr="00D03855">
        <w:t xml:space="preserve">The damage they deal comes from </w:t>
      </w:r>
      <w:proofErr w:type="gramStart"/>
      <w:r w:rsidRPr="00D03855">
        <w:t>each</w:t>
      </w:r>
      <w:proofErr w:type="gramEnd"/>
      <w:r w:rsidRPr="00D03855">
        <w:t xml:space="preserve"> magic property of each Magician.</w:t>
      </w:r>
    </w:p>
    <w:p w14:paraId="01803EB1" w14:textId="5BCC8653" w:rsidR="00B65D23" w:rsidRPr="00B65D23" w:rsidRDefault="00B65D23" w:rsidP="00674127">
      <w:r>
        <w:t xml:space="preserve">If </w:t>
      </w:r>
      <w:r w:rsidR="00893E20">
        <w:t>Wizards</w:t>
      </w:r>
      <w:r>
        <w:t xml:space="preserve"> win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Wizards</w:t>
      </w:r>
      <w:r w:rsidRPr="00B65D23">
        <w:rPr>
          <w:rFonts w:ascii="Consolas" w:hAnsi="Consolas"/>
          <w:b/>
          <w:bCs/>
        </w:rPr>
        <w:t xml:space="preserve"> win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Black widows</w:t>
      </w:r>
      <w:r w:rsidRPr="00B65D23">
        <w:rPr>
          <w:rFonts w:ascii="Consolas" w:hAnsi="Consolas"/>
          <w:b/>
          <w:bCs/>
        </w:rPr>
        <w:t xml:space="preserve"> win!</w:t>
      </w:r>
      <w:r>
        <w:t>"</w:t>
      </w:r>
    </w:p>
    <w:p w14:paraId="19003DBB" w14:textId="60A77E97" w:rsidR="00942243" w:rsidRPr="00155706" w:rsidRDefault="00893E20" w:rsidP="00E656B9">
      <w:pPr>
        <w:pStyle w:val="Heading3"/>
        <w:jc w:val="both"/>
      </w:pPr>
      <w:proofErr w:type="spellStart"/>
      <w:r>
        <w:t>Magic</w:t>
      </w:r>
      <w:r w:rsidR="00F76A7C" w:rsidRPr="00155706">
        <w:t>Repository</w:t>
      </w:r>
      <w:r w:rsidR="00A41553">
        <w:t>Impl</w:t>
      </w:r>
      <w:proofErr w:type="spellEnd"/>
    </w:p>
    <w:p w14:paraId="4869D6B0" w14:textId="65A6D82E" w:rsidR="00942243" w:rsidRPr="00155706" w:rsidRDefault="00942243" w:rsidP="00E656B9">
      <w:pPr>
        <w:jc w:val="both"/>
      </w:pPr>
      <w:r w:rsidRPr="00155706">
        <w:t xml:space="preserve">The </w:t>
      </w:r>
      <w:r w:rsidR="00893E20">
        <w:rPr>
          <w:b/>
        </w:rPr>
        <w:t>magic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8B1A05" w:rsidRDefault="00E308F8" w:rsidP="00E656B9">
      <w:pPr>
        <w:pStyle w:val="Heading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155706" w:rsidRDefault="00893E20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>
        <w:rPr>
          <w:b/>
        </w:rPr>
        <w:t>C</w:t>
      </w:r>
      <w:r w:rsidR="00E308F8" w:rsidRPr="00155706">
        <w:rPr>
          <w:b/>
        </w:rPr>
        <w:t xml:space="preserve">ollection of </w:t>
      </w:r>
      <w:r>
        <w:rPr>
          <w:b/>
        </w:rPr>
        <w:t>magics</w:t>
      </w:r>
    </w:p>
    <w:p w14:paraId="25F147FE" w14:textId="77777777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proofErr w:type="spellEnd"/>
      <w:r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893E20">
        <w:rPr>
          <w:bCs/>
        </w:rPr>
        <w:t>magic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 xml:space="preserve">"Cannot add null in </w:t>
      </w:r>
      <w:r w:rsidR="00893E20">
        <w:rPr>
          <w:rFonts w:ascii="Consolas" w:hAnsi="Consolas"/>
          <w:b/>
        </w:rPr>
        <w:t xml:space="preserve">Magic </w:t>
      </w:r>
      <w:r w:rsidRPr="00155706">
        <w:rPr>
          <w:rFonts w:ascii="Consolas" w:hAnsi="Consolas"/>
          <w:b/>
        </w:rPr>
        <w:t>Repository</w:t>
      </w:r>
      <w:r w:rsidR="00EB66F3">
        <w:rPr>
          <w:rFonts w:ascii="Consolas" w:hAnsi="Consolas"/>
          <w:b/>
          <w:lang w:val="bg-BG"/>
        </w:rPr>
        <w:t>.</w:t>
      </w:r>
      <w:r w:rsidRPr="00155706">
        <w:rPr>
          <w:rFonts w:ascii="Consolas" w:hAnsi="Consolas"/>
          <w:b/>
        </w:rPr>
        <w:t>"</w:t>
      </w:r>
    </w:p>
    <w:p w14:paraId="6EA6480E" w14:textId="5BD42131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</w:t>
      </w:r>
      <w:proofErr w:type="gramStart"/>
      <w:r w:rsidRPr="00155706">
        <w:t xml:space="preserve">a </w:t>
      </w:r>
      <w:r w:rsidR="00893E20">
        <w:rPr>
          <w:b/>
        </w:rPr>
        <w:t>magic</w:t>
      </w:r>
      <w:proofErr w:type="gramEnd"/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688EF7C9" w:rsidR="00E308F8" w:rsidRPr="00155706" w:rsidRDefault="00E308F8" w:rsidP="0077194C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lastRenderedPageBreak/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proofErr w:type="spellEnd"/>
      <w:r w:rsidR="0077194C"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116FDEC6" w:rsidR="00E308F8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</w:t>
      </w:r>
      <w:proofErr w:type="gramStart"/>
      <w:r w:rsidRPr="00155706">
        <w:t xml:space="preserve">a </w:t>
      </w:r>
      <w:r w:rsidR="00893E20">
        <w:rPr>
          <w:b/>
        </w:rPr>
        <w:t>magic</w:t>
      </w:r>
      <w:proofErr w:type="gramEnd"/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proofErr w:type="spellEnd"/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proofErr w:type="gramStart"/>
      <w:r w:rsidR="0077194C" w:rsidRPr="00155706">
        <w:rPr>
          <w:b/>
        </w:rPr>
        <w:t>name</w:t>
      </w:r>
      <w:r w:rsidR="004B1814" w:rsidRPr="00155706">
        <w:t>, if</w:t>
      </w:r>
      <w:proofErr w:type="gramEnd"/>
      <w:r w:rsidR="004B1814" w:rsidRPr="00155706">
        <w:t xml:space="preserve">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893E20">
        <w:t>magic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228D66A3" w:rsidR="00DC54BE" w:rsidRPr="00C131AD" w:rsidRDefault="00893E20" w:rsidP="00DC54BE">
      <w:pPr>
        <w:pStyle w:val="Heading3"/>
        <w:jc w:val="both"/>
        <w:rPr>
          <w:lang w:val="bg-BG"/>
        </w:rPr>
      </w:pPr>
      <w:proofErr w:type="spellStart"/>
      <w:r>
        <w:t>Magician</w:t>
      </w:r>
      <w:r w:rsidR="00DC54BE" w:rsidRPr="00155706">
        <w:t>Repository</w:t>
      </w:r>
      <w:r w:rsidR="00A41553">
        <w:t>Impl</w:t>
      </w:r>
      <w:proofErr w:type="spellEnd"/>
    </w:p>
    <w:p w14:paraId="2D3853E7" w14:textId="4D716B59" w:rsidR="00DC54BE" w:rsidRPr="00155706" w:rsidRDefault="00DC54BE" w:rsidP="00DC54BE">
      <w:pPr>
        <w:jc w:val="both"/>
      </w:pPr>
      <w:r w:rsidRPr="00155706">
        <w:t xml:space="preserve">The </w:t>
      </w:r>
      <w:r w:rsidR="00893E20">
        <w:rPr>
          <w:b/>
        </w:rPr>
        <w:t>magicia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ian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Heading4"/>
        <w:jc w:val="both"/>
      </w:pPr>
      <w:r w:rsidRPr="00155706">
        <w:t>Data</w:t>
      </w:r>
    </w:p>
    <w:p w14:paraId="0695D810" w14:textId="0C2A5F52" w:rsidR="00DC54BE" w:rsidRPr="00155706" w:rsidRDefault="00893E20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 xml:space="preserve">collection of </w:t>
      </w:r>
      <w:r>
        <w:rPr>
          <w:b/>
        </w:rPr>
        <w:t>magicians</w:t>
      </w:r>
    </w:p>
    <w:p w14:paraId="3D8E9602" w14:textId="77777777" w:rsidR="00DC54BE" w:rsidRPr="00155706" w:rsidRDefault="00DC54BE" w:rsidP="00DC54BE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221DAD69" w14:textId="58D0A6E1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82125">
        <w:rPr>
          <w:bCs/>
        </w:rPr>
        <w:t>magician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D7716F" w:rsidRPr="00155706">
        <w:rPr>
          <w:rFonts w:ascii="Consolas" w:hAnsi="Consolas"/>
          <w:b/>
        </w:rPr>
        <w:t>NullPointerException</w:t>
      </w:r>
      <w:proofErr w:type="spellEnd"/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 xml:space="preserve">Cannot add null in </w:t>
      </w:r>
      <w:r w:rsidR="00782125"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 xml:space="preserve"> Repository</w:t>
      </w:r>
      <w:r w:rsidR="00EB66F3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/>
          <w:bCs/>
        </w:rPr>
        <w:t>.</w:t>
      </w:r>
    </w:p>
    <w:p w14:paraId="733D9ED1" w14:textId="2461479E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782125">
        <w:rPr>
          <w:b/>
        </w:rPr>
        <w:t>magician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="00782125">
        <w:t>.</w:t>
      </w:r>
    </w:p>
    <w:p w14:paraId="1E02B25C" w14:textId="51ECADE6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782125">
        <w:rPr>
          <w:b/>
        </w:rPr>
        <w:t>magician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</w:t>
      </w:r>
      <w:proofErr w:type="spellEnd"/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="00782125">
        <w:rPr>
          <w:b/>
        </w:rPr>
        <w:t>magician</w:t>
      </w:r>
      <w:r w:rsidRPr="00155706">
        <w:t xml:space="preserve"> with the </w:t>
      </w:r>
      <w:r w:rsidRPr="00155706">
        <w:rPr>
          <w:b/>
        </w:rPr>
        <w:t xml:space="preserve">given </w:t>
      </w:r>
      <w:proofErr w:type="gramStart"/>
      <w:r w:rsidRPr="00155706">
        <w:rPr>
          <w:b/>
        </w:rPr>
        <w:t>username</w:t>
      </w:r>
      <w:r w:rsidRPr="00155706">
        <w:t>, if</w:t>
      </w:r>
      <w:proofErr w:type="gramEnd"/>
      <w:r w:rsidRPr="00155706">
        <w:t xml:space="preserve"> there is</w:t>
      </w:r>
      <w:r w:rsidR="00FA5E77" w:rsidRPr="00155706">
        <w:t xml:space="preserve"> such </w:t>
      </w:r>
      <w:r w:rsidR="00023A0E">
        <w:t xml:space="preserve">a </w:t>
      </w:r>
      <w:r w:rsidR="00384F3F">
        <w:t>magician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Heading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Heading3"/>
        <w:jc w:val="both"/>
      </w:pPr>
      <w:r w:rsidRPr="00155706">
        <w:t>The Controller Class</w:t>
      </w:r>
    </w:p>
    <w:p w14:paraId="0DCB515E" w14:textId="77777777" w:rsidR="00384F3F" w:rsidRDefault="00384F3F" w:rsidP="00384F3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4BFD4828" w14:textId="77777777" w:rsidR="00384F3F" w:rsidRDefault="00384F3F" w:rsidP="00384F3F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EC60B89" w14:textId="77777777" w:rsidR="00384F3F" w:rsidRDefault="00384F3F" w:rsidP="00384F3F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Heading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</w:t>
      </w:r>
      <w:proofErr w:type="gramStart"/>
      <w:r w:rsidRPr="00155706">
        <w:t>this is why</w:t>
      </w:r>
      <w:proofErr w:type="gramEnd"/>
      <w:r w:rsidRPr="00155706">
        <w:t xml:space="preserve"> you need some private fields in your controller class:</w:t>
      </w:r>
    </w:p>
    <w:p w14:paraId="7EA5031C" w14:textId="3AF90068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magics</w:t>
      </w:r>
      <w:r w:rsidRPr="00155706">
        <w:t xml:space="preserve"> - </w:t>
      </w:r>
      <w:proofErr w:type="spellStart"/>
      <w:r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 xml:space="preserve"> </w:t>
      </w:r>
    </w:p>
    <w:p w14:paraId="1B755464" w14:textId="7A543B9F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ians</w:t>
      </w:r>
      <w:r w:rsidRPr="00155706">
        <w:t xml:space="preserve"> – </w:t>
      </w:r>
      <w:proofErr w:type="spellStart"/>
      <w:r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</w:p>
    <w:p w14:paraId="7F3346AF" w14:textId="77777777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region - Region</w:t>
      </w:r>
    </w:p>
    <w:p w14:paraId="5F797442" w14:textId="77777777" w:rsidR="00E308F8" w:rsidRPr="00155706" w:rsidRDefault="00E308F8" w:rsidP="00E656B9">
      <w:pPr>
        <w:pStyle w:val="Heading3"/>
        <w:jc w:val="both"/>
      </w:pPr>
      <w:r w:rsidRPr="00155706">
        <w:t>Commands</w:t>
      </w:r>
    </w:p>
    <w:p w14:paraId="516DFD3D" w14:textId="23CABA94" w:rsidR="00E308F8" w:rsidRDefault="00E308F8" w:rsidP="00E656B9">
      <w:pPr>
        <w:jc w:val="both"/>
        <w:rPr>
          <w:b/>
        </w:rPr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Heading4"/>
        <w:jc w:val="both"/>
      </w:pPr>
      <w:proofErr w:type="spellStart"/>
      <w:r w:rsidRPr="00155706">
        <w:lastRenderedPageBreak/>
        <w:t>Add</w:t>
      </w:r>
      <w:r w:rsidR="00384F3F">
        <w:t>Magic</w:t>
      </w:r>
      <w:proofErr w:type="spellEnd"/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Heading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proofErr w:type="spellStart"/>
      <w:r w:rsidRPr="00155706">
        <w:rPr>
          <w:rStyle w:val="CodeChar"/>
          <w:rFonts w:cstheme="minorHAnsi"/>
          <w:bCs/>
          <w:noProof w:val="0"/>
        </w:rPr>
        <w:t>bulletsCount</w:t>
      </w:r>
      <w:proofErr w:type="spellEnd"/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Heading5"/>
        <w:jc w:val="both"/>
      </w:pPr>
      <w:r w:rsidRPr="00155706">
        <w:t>Functionality</w:t>
      </w:r>
    </w:p>
    <w:p w14:paraId="2D5D2630" w14:textId="46075EC0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384F3F">
        <w:rPr>
          <w:b/>
        </w:rPr>
        <w:t>Magic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R</w:t>
      </w:r>
      <w:r w:rsidR="00DA49A9" w:rsidRPr="00155706">
        <w:rPr>
          <w:rFonts w:ascii="Consolas" w:hAnsi="Consolas"/>
          <w:b/>
        </w:rPr>
        <w:t>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proofErr w:type="spellStart"/>
      <w:r w:rsidR="00384F3F">
        <w:rPr>
          <w:rFonts w:ascii="Consolas" w:hAnsi="Consolas"/>
          <w:b/>
        </w:rPr>
        <w:t>RedMagic</w:t>
      </w:r>
      <w:proofErr w:type="spellEnd"/>
      <w:r w:rsidR="00F875DD" w:rsidRPr="00155706">
        <w:t>" and "</w:t>
      </w:r>
      <w:proofErr w:type="spellStart"/>
      <w:r w:rsidR="00384F3F">
        <w:rPr>
          <w:rFonts w:ascii="Consolas" w:hAnsi="Consolas"/>
          <w:b/>
        </w:rPr>
        <w:t>BlackMagic</w:t>
      </w:r>
      <w:proofErr w:type="spellEnd"/>
      <w:r w:rsidR="00F875DD" w:rsidRPr="00155706">
        <w:t>".</w:t>
      </w:r>
    </w:p>
    <w:p w14:paraId="698ECA83" w14:textId="19B3893E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</w:t>
      </w:r>
      <w:proofErr w:type="gramStart"/>
      <w:r w:rsidRPr="00155706">
        <w:t>have to</w:t>
      </w:r>
      <w:proofErr w:type="gramEnd"/>
      <w:r w:rsidRPr="00155706">
        <w:t xml:space="preserve"> </w:t>
      </w:r>
      <w:r w:rsidRPr="00155706">
        <w:rPr>
          <w:b/>
        </w:rPr>
        <w:t xml:space="preserve">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611CD261" w:rsidR="000D701E" w:rsidRPr="00155706" w:rsidRDefault="000D701E" w:rsidP="000D701E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type</w:t>
      </w:r>
      <w:r w:rsidR="003F3782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5F823A0A" w14:textId="0B1DDF97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52E644C" w:rsidR="000D701E" w:rsidRPr="00155706" w:rsidRDefault="000D701E" w:rsidP="000D701E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{</w:t>
      </w:r>
      <w:proofErr w:type="spellStart"/>
      <w:r w:rsidR="00384F3F">
        <w:rPr>
          <w:rFonts w:ascii="Consolas" w:hAnsi="Consolas"/>
          <w:b/>
        </w:rPr>
        <w:t>magic</w:t>
      </w:r>
      <w:r w:rsidR="00BC0D92" w:rsidRPr="00155706">
        <w:rPr>
          <w:rFonts w:ascii="Consolas" w:hAnsi="Consolas"/>
          <w:b/>
        </w:rPr>
        <w:t>Name</w:t>
      </w:r>
      <w:proofErr w:type="spellEnd"/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6F4915B1" w:rsidR="00E308F8" w:rsidRPr="00155706" w:rsidRDefault="00DA49A9" w:rsidP="00E656B9">
      <w:pPr>
        <w:pStyle w:val="Heading4"/>
        <w:jc w:val="both"/>
      </w:pPr>
      <w:proofErr w:type="spellStart"/>
      <w:r w:rsidRPr="00155706">
        <w:t>Add</w:t>
      </w:r>
      <w:r w:rsidR="00384F3F">
        <w:t>Magician</w:t>
      </w:r>
      <w:proofErr w:type="spellEnd"/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Heading5"/>
        <w:jc w:val="both"/>
      </w:pPr>
      <w:r w:rsidRPr="00155706">
        <w:t>Parameters</w:t>
      </w:r>
    </w:p>
    <w:p w14:paraId="172900E1" w14:textId="12C96694" w:rsidR="00DA49A9" w:rsidRPr="00384F3F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type</w:t>
      </w:r>
      <w:r w:rsidRPr="00384F3F">
        <w:rPr>
          <w:rStyle w:val="CodeChar"/>
          <w:rFonts w:cstheme="minorHAnsi"/>
          <w:b w:val="0"/>
          <w:bCs/>
          <w:noProof w:val="0"/>
        </w:rPr>
        <w:t xml:space="preserve"> </w:t>
      </w:r>
      <w:r w:rsidR="00384F3F" w:rsidRPr="00384F3F">
        <w:rPr>
          <w:rStyle w:val="CodeChar"/>
          <w:rFonts w:cstheme="minorHAnsi"/>
          <w:bCs/>
          <w:noProof w:val="0"/>
        </w:rPr>
        <w:t>–</w:t>
      </w:r>
      <w:r w:rsid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1B13885D" w14:textId="53710040" w:rsidR="00DA49A9" w:rsidRPr="00384F3F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username</w:t>
      </w:r>
      <w:r>
        <w:rPr>
          <w:rStyle w:val="CodeChar"/>
          <w:rFonts w:cstheme="minorHAnsi"/>
          <w:bCs/>
          <w:noProof w:val="0"/>
        </w:rPr>
        <w:t xml:space="preserve"> </w:t>
      </w:r>
      <w:r w:rsidRPr="00384F3F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384F3F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health – int</w:t>
      </w:r>
    </w:p>
    <w:p w14:paraId="355070C3" w14:textId="1F63338B" w:rsidR="00DA49A9" w:rsidRPr="00384F3F" w:rsidRDefault="00384F3F" w:rsidP="00384F3F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 xml:space="preserve">protection </w:t>
      </w:r>
      <w:r w:rsidR="00DA49A9" w:rsidRPr="00384F3F">
        <w:rPr>
          <w:rStyle w:val="CodeChar"/>
          <w:rFonts w:cstheme="minorHAnsi"/>
          <w:bCs/>
          <w:noProof w:val="0"/>
        </w:rPr>
        <w:t>– int</w:t>
      </w:r>
    </w:p>
    <w:p w14:paraId="38E169D4" w14:textId="37D30FBC" w:rsidR="00DA49A9" w:rsidRPr="00384F3F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proofErr w:type="spellStart"/>
      <w:r w:rsidRPr="00384F3F">
        <w:rPr>
          <w:rStyle w:val="CodeChar"/>
          <w:rFonts w:cstheme="minorHAnsi"/>
          <w:bCs/>
          <w:noProof w:val="0"/>
        </w:rPr>
        <w:t>magic</w:t>
      </w:r>
      <w:r w:rsidR="00DA49A9" w:rsidRPr="00384F3F">
        <w:rPr>
          <w:rStyle w:val="CodeChar"/>
          <w:rFonts w:cstheme="minorHAnsi"/>
          <w:bCs/>
          <w:noProof w:val="0"/>
        </w:rPr>
        <w:t>Name</w:t>
      </w:r>
      <w:proofErr w:type="spellEnd"/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0BBF530F" w14:textId="71408CA5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384F3F">
        <w:rPr>
          <w:rFonts w:cstheme="minorHAnsi"/>
          <w:b/>
        </w:rPr>
        <w:t>Magician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ian</w:t>
      </w:r>
      <w:r w:rsidR="00113EC7"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384F3F">
        <w:rPr>
          <w:rFonts w:ascii="Consolas" w:hAnsi="Consolas"/>
          <w:b/>
        </w:rPr>
        <w:t>Wizard</w:t>
      </w:r>
      <w:r w:rsidR="003B49BC" w:rsidRPr="00155706">
        <w:t>" and</w:t>
      </w:r>
      <w:r w:rsidR="00F875DD" w:rsidRPr="00155706">
        <w:t xml:space="preserve"> "</w:t>
      </w:r>
      <w:proofErr w:type="spellStart"/>
      <w:r w:rsidR="00384F3F">
        <w:rPr>
          <w:rFonts w:ascii="Consolas" w:hAnsi="Consolas"/>
          <w:b/>
        </w:rPr>
        <w:t>BlackWidow</w:t>
      </w:r>
      <w:proofErr w:type="spellEnd"/>
      <w:r w:rsidR="003B49BC" w:rsidRPr="00155706">
        <w:t>".</w:t>
      </w:r>
      <w:r w:rsidR="00F875DD" w:rsidRPr="00155706">
        <w:t xml:space="preserve"> </w:t>
      </w:r>
    </w:p>
    <w:p w14:paraId="3416DF0E" w14:textId="6AD0DFE2" w:rsidR="00E2152D" w:rsidRPr="00155706" w:rsidRDefault="00E2152D" w:rsidP="00E656B9">
      <w:pPr>
        <w:jc w:val="both"/>
      </w:pPr>
      <w:r w:rsidRPr="00155706">
        <w:t xml:space="preserve">If the </w:t>
      </w:r>
      <w:r w:rsidR="00384F3F">
        <w:rPr>
          <w:b/>
        </w:rPr>
        <w:t>magic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proofErr w:type="spellStart"/>
      <w:r w:rsidR="00BE48E0" w:rsidRPr="00155706">
        <w:rPr>
          <w:rFonts w:ascii="Consolas" w:hAnsi="Consolas"/>
          <w:b/>
        </w:rPr>
        <w:t>NullPointerException</w:t>
      </w:r>
      <w:proofErr w:type="spellEnd"/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7CD08C66" w:rsidR="00E2152D" w:rsidRPr="00155706" w:rsidRDefault="00E2152D" w:rsidP="00E656B9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cannot be found!"</w:t>
      </w:r>
    </w:p>
    <w:p w14:paraId="012D2741" w14:textId="1E3C976E" w:rsidR="00E308F8" w:rsidRPr="00155706" w:rsidRDefault="0018174D" w:rsidP="00E656B9">
      <w:pPr>
        <w:jc w:val="both"/>
      </w:pPr>
      <w:r w:rsidRPr="00155706">
        <w:t xml:space="preserve">If the </w:t>
      </w:r>
      <w:r w:rsidR="00384F3F">
        <w:t>magician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>message:</w:t>
      </w:r>
    </w:p>
    <w:p w14:paraId="69B6DCA9" w14:textId="0883D132" w:rsidR="0018174D" w:rsidRPr="00155706" w:rsidRDefault="0018174D" w:rsidP="00113EC7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ian</w:t>
      </w:r>
      <w:r w:rsidR="00E2152D" w:rsidRPr="00155706">
        <w:rPr>
          <w:rFonts w:ascii="Consolas" w:hAnsi="Consolas"/>
          <w:b/>
        </w:rPr>
        <w:t xml:space="preserve">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689F8CA6" w:rsidR="00E308F8" w:rsidRPr="00155706" w:rsidRDefault="00E308F8" w:rsidP="00E656B9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ian</w:t>
      </w:r>
      <w:r w:rsidR="00EE4FE6"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u</w:t>
      </w:r>
      <w:r w:rsidR="00E2152D" w:rsidRPr="00155706">
        <w:rPr>
          <w:rFonts w:ascii="Consolas" w:hAnsi="Consolas"/>
          <w:b/>
        </w:rPr>
        <w:t>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Heading4"/>
        <w:jc w:val="both"/>
      </w:pPr>
      <w:proofErr w:type="spellStart"/>
      <w:r w:rsidRPr="00155706">
        <w:t>StartGame</w:t>
      </w:r>
      <w:proofErr w:type="spellEnd"/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338E8354" w14:textId="4F0237CC" w:rsidR="001D4608" w:rsidRPr="00155706" w:rsidRDefault="00023A0E" w:rsidP="001D4608">
      <w:pPr>
        <w:jc w:val="both"/>
      </w:pPr>
      <w:r>
        <w:t>The g</w:t>
      </w:r>
      <w:r w:rsidR="001D4608" w:rsidRPr="00155706">
        <w:t xml:space="preserve">ame starts with all </w:t>
      </w:r>
      <w:r w:rsidR="003B611D">
        <w:t>magician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proofErr w:type="gramStart"/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>tart(</w:t>
      </w:r>
      <w:proofErr w:type="gramEnd"/>
      <w:r w:rsidR="00E500AF" w:rsidRPr="00155706">
        <w:rPr>
          <w:rFonts w:ascii="Consolas" w:hAnsi="Consolas"/>
          <w:b/>
        </w:rPr>
        <w:t xml:space="preserve">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Heading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Heading5"/>
        <w:jc w:val="both"/>
      </w:pPr>
      <w:r w:rsidRPr="00155706">
        <w:t>Functionality</w:t>
      </w:r>
    </w:p>
    <w:p w14:paraId="745B2472" w14:textId="21970BA9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3B611D">
        <w:t>magician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</w:t>
      </w:r>
      <w:r w:rsidR="00E65800" w:rsidRPr="00E65800">
        <w:t xml:space="preserve">Order then by health descending, then by username alphabetically, </w:t>
      </w:r>
      <w:proofErr w:type="gramStart"/>
      <w:r w:rsidR="00E65800" w:rsidRPr="00E65800">
        <w:t>them</w:t>
      </w:r>
      <w:proofErr w:type="gramEnd"/>
      <w:r w:rsidR="00E65800" w:rsidRPr="00E65800">
        <w:t xml:space="preserve"> by type alphabetically</w:t>
      </w:r>
      <w:r w:rsidR="007C000B" w:rsidRPr="00155706">
        <w:t xml:space="preserve">. </w:t>
      </w:r>
      <w:r w:rsidR="00067259" w:rsidRPr="00155706">
        <w:t xml:space="preserve">You can use the </w:t>
      </w:r>
      <w:proofErr w:type="gramStart"/>
      <w:r w:rsidR="00067259" w:rsidRPr="00155706">
        <w:t xml:space="preserve">overridden </w:t>
      </w:r>
      <w:r w:rsidR="004268AB" w:rsidRPr="004268AB">
        <w:rPr>
          <w:rFonts w:ascii="Consolas" w:hAnsi="Consolas"/>
          <w:b/>
        </w:rPr>
        <w:t>.</w:t>
      </w:r>
      <w:proofErr w:type="spellStart"/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proofErr w:type="spellEnd"/>
      <w:proofErr w:type="gramEnd"/>
      <w:r w:rsidR="004268AB">
        <w:rPr>
          <w:rFonts w:ascii="Consolas" w:hAnsi="Consolas"/>
          <w:b/>
        </w:rPr>
        <w:t>()</w:t>
      </w:r>
      <w:r w:rsidR="003B611D">
        <w:rPr>
          <w:rFonts w:ascii="Consolas" w:hAnsi="Consolas"/>
          <w:b/>
        </w:rPr>
        <w:t xml:space="preserve"> Magician </w:t>
      </w:r>
      <w:r w:rsidR="00067259" w:rsidRPr="00155706">
        <w:t>method.</w:t>
      </w:r>
    </w:p>
    <w:p w14:paraId="0BDA1F1E" w14:textId="4C8E0AC0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type</w:t>
      </w:r>
      <w:r w:rsidRPr="00155706">
        <w:rPr>
          <w:rFonts w:ascii="Consolas" w:hAnsi="Consolas"/>
          <w:b/>
        </w:rPr>
        <w:t>}: 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u</w:t>
      </w:r>
      <w:r w:rsidRPr="00155706">
        <w:rPr>
          <w:rFonts w:ascii="Consolas" w:hAnsi="Consolas"/>
          <w:b/>
        </w:rPr>
        <w:t>sername}</w:t>
      </w:r>
    </w:p>
    <w:p w14:paraId="49E8875B" w14:textId="5C671103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 xml:space="preserve"> </w:t>
      </w:r>
      <w:r w:rsidR="001D4608" w:rsidRPr="00155706">
        <w:rPr>
          <w:rFonts w:ascii="Consolas" w:hAnsi="Consolas"/>
          <w:b/>
        </w:rPr>
        <w:t>Health: {</w:t>
      </w:r>
      <w:r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h</w:t>
      </w:r>
      <w:r w:rsidR="001D4608" w:rsidRPr="00155706">
        <w:rPr>
          <w:rFonts w:ascii="Consolas" w:hAnsi="Consolas"/>
          <w:b/>
        </w:rPr>
        <w:t>ealth}</w:t>
      </w:r>
    </w:p>
    <w:p w14:paraId="789D9681" w14:textId="35ECA0AE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Protection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protection</w:t>
      </w:r>
      <w:r w:rsidR="001D4608" w:rsidRPr="00155706">
        <w:rPr>
          <w:rFonts w:ascii="Consolas" w:hAnsi="Consolas"/>
          <w:b/>
        </w:rPr>
        <w:t>}</w:t>
      </w:r>
    </w:p>
    <w:p w14:paraId="3478A555" w14:textId="74560384" w:rsidR="001D4608" w:rsidRPr="00155706" w:rsidRDefault="003B611D" w:rsidP="001D4608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agic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magic</w:t>
      </w:r>
      <w:r w:rsidR="00D956CF" w:rsidRPr="00155706">
        <w:rPr>
          <w:rFonts w:ascii="Consolas" w:hAnsi="Consolas"/>
          <w:b/>
        </w:rPr>
        <w:t xml:space="preserve"> n</w:t>
      </w:r>
      <w:r w:rsidR="001D4608"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C131AD" w:rsidRDefault="00CE4DDC" w:rsidP="00E656B9">
      <w:pPr>
        <w:jc w:val="both"/>
        <w:rPr>
          <w:rFonts w:cstheme="minorHAnsi"/>
          <w:b/>
          <w:color w:val="000000" w:themeColor="text1"/>
        </w:rPr>
      </w:pPr>
      <w:r w:rsidRPr="00C131AD">
        <w:rPr>
          <w:rFonts w:cstheme="minorHAnsi"/>
          <w:b/>
          <w:color w:val="000000" w:themeColor="text1"/>
        </w:rPr>
        <w:t xml:space="preserve">Note: Use </w:t>
      </w:r>
      <w:proofErr w:type="spellStart"/>
      <w:r w:rsidR="00D529D8" w:rsidRPr="00C131AD">
        <w:rPr>
          <w:rFonts w:cstheme="minorHAnsi"/>
          <w:b/>
          <w:color w:val="000000" w:themeColor="text1"/>
        </w:rPr>
        <w:t>System.lineSeparator</w:t>
      </w:r>
      <w:proofErr w:type="spellEnd"/>
      <w:r w:rsidR="00D529D8" w:rsidRPr="00C131AD">
        <w:rPr>
          <w:rFonts w:cstheme="minorHAnsi"/>
          <w:b/>
          <w:color w:val="000000" w:themeColor="text1"/>
        </w:rPr>
        <w:t>()</w:t>
      </w:r>
      <w:r w:rsidR="001A2CA9" w:rsidRPr="00C131AD">
        <w:rPr>
          <w:rFonts w:cstheme="minorHAnsi"/>
          <w:b/>
          <w:color w:val="000000" w:themeColor="text1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Heading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The</w:t>
      </w:r>
      <w:proofErr w:type="spellEnd"/>
      <w:r w:rsidR="00D95544" w:rsidRPr="00D95544">
        <w:rPr>
          <w:lang w:val="bg-BG"/>
        </w:rPr>
        <w:t xml:space="preserve">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method</w:t>
      </w:r>
      <w:proofErr w:type="spellEnd"/>
      <w:r w:rsidR="00D95544" w:rsidRP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is</w:t>
      </w:r>
      <w:proofErr w:type="spellEnd"/>
      <w:r w:rsidR="00D95544" w:rsidRPr="00D95544">
        <w:rPr>
          <w:lang w:val="bg-BG"/>
        </w:rPr>
        <w:t xml:space="preserve"> </w:t>
      </w:r>
      <w:proofErr w:type="spellStart"/>
      <w:r w:rsidR="00D95544" w:rsidRPr="000E0F6D">
        <w:rPr>
          <w:b/>
          <w:bCs/>
          <w:lang w:val="bg-BG"/>
        </w:rPr>
        <w:t>complete</w:t>
      </w:r>
      <w:proofErr w:type="spellEnd"/>
      <w:r w:rsidR="00D95544" w:rsidRPr="00D95544">
        <w:rPr>
          <w:lang w:val="bg-BG"/>
        </w:rPr>
        <w:t xml:space="preserve">. </w:t>
      </w:r>
      <w:proofErr w:type="spellStart"/>
      <w:r w:rsidR="00D95544" w:rsidRPr="00D95544">
        <w:rPr>
          <w:lang w:val="bg-BG"/>
        </w:rPr>
        <w:t>Do</w:t>
      </w:r>
      <w:proofErr w:type="spellEnd"/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Heading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ListParagraph"/>
        <w:numPr>
          <w:ilvl w:val="0"/>
          <w:numId w:val="7"/>
        </w:numPr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proofErr w:type="spellEnd"/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}</w:t>
      </w:r>
    </w:p>
    <w:p w14:paraId="1ACCBE6D" w14:textId="46A275F4" w:rsidR="00E308F8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ian</w:t>
      </w:r>
      <w:proofErr w:type="spellEnd"/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proofErr w:type="spellStart"/>
      <w:r w:rsidR="003B611D">
        <w:rPr>
          <w:rFonts w:ascii="Consolas" w:hAnsi="Consolas"/>
          <w:b/>
        </w:rPr>
        <w:t>magicName</w:t>
      </w:r>
      <w:proofErr w:type="spellEnd"/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StartGame</w:t>
      </w:r>
      <w:proofErr w:type="spellEnd"/>
    </w:p>
    <w:p w14:paraId="5CC877D6" w14:textId="334E18D6" w:rsidR="000C64EA" w:rsidRPr="00155706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Heading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Heading4"/>
        <w:jc w:val="both"/>
      </w:pPr>
      <w:r w:rsidRPr="00155706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>Granate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Heading1"/>
      </w:pPr>
      <w:r w:rsidRPr="00155706">
        <w:lastRenderedPageBreak/>
        <w:t>Task 3: Unit Tests (100 points)</w:t>
      </w:r>
    </w:p>
    <w:p w14:paraId="192702F2" w14:textId="510326B7" w:rsidR="003B611D" w:rsidRDefault="003B611D" w:rsidP="00F06F11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0637B">
        <w:rPr>
          <w:b/>
        </w:rPr>
        <w:t>Magic</w:t>
      </w:r>
      <w:r>
        <w:rPr>
          <w:b/>
        </w:rPr>
        <w:t>,</w:t>
      </w:r>
      <w:r>
        <w:t xml:space="preserve"> and </w:t>
      </w:r>
      <w:r w:rsidR="0050637B">
        <w:rPr>
          <w:b/>
        </w:rPr>
        <w:t>Magician</w:t>
      </w:r>
      <w:r>
        <w:t xml:space="preserve">. </w:t>
      </w:r>
      <w:r w:rsidR="0050637B">
        <w:rPr>
          <w:b/>
        </w:rPr>
        <w:t>Magician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50637B">
        <w:rPr>
          <w:b/>
          <w:lang w:val="en-GB"/>
        </w:rPr>
        <w:t>magicGam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50637B">
        <w:rPr>
          <w:b/>
        </w:rPr>
        <w:t>Magician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3AE3C05A" w14:textId="6AD1EB92" w:rsidR="00E57F14" w:rsidRPr="00E57F14" w:rsidRDefault="00E57F14" w:rsidP="00F06F11">
      <w:r w:rsidRPr="00E57F14">
        <w:t>The imports you will need are</w:t>
      </w:r>
      <w:r>
        <w:rPr>
          <w:lang w:val="bg-BG"/>
        </w:rPr>
        <w:t xml:space="preserve"> </w:t>
      </w:r>
      <w:proofErr w:type="spellStart"/>
      <w:proofErr w:type="gramStart"/>
      <w:r w:rsidRPr="00E57F14">
        <w:rPr>
          <w:b/>
          <w:bCs/>
        </w:rPr>
        <w:t>org.junit</w:t>
      </w:r>
      <w:proofErr w:type="gramEnd"/>
      <w:r w:rsidRPr="00E57F14">
        <w:rPr>
          <w:b/>
          <w:bCs/>
        </w:rPr>
        <w:t>.Assert</w:t>
      </w:r>
      <w:proofErr w:type="spellEnd"/>
      <w:r w:rsidRPr="00E57F14">
        <w:rPr>
          <w:b/>
          <w:bCs/>
        </w:rPr>
        <w:t xml:space="preserve"> </w:t>
      </w:r>
      <w:r>
        <w:t>and</w:t>
      </w:r>
      <w:r>
        <w:rPr>
          <w:lang w:val="bg-BG"/>
        </w:rPr>
        <w:t xml:space="preserve"> </w:t>
      </w:r>
      <w:proofErr w:type="spellStart"/>
      <w:r w:rsidRPr="00E57F14">
        <w:rPr>
          <w:b/>
          <w:bCs/>
        </w:rPr>
        <w:t>org.junit.Test</w:t>
      </w:r>
      <w:proofErr w:type="spellEnd"/>
      <w:r>
        <w:t>.</w:t>
      </w:r>
      <w:r>
        <w:rPr>
          <w:lang w:val="bg-BG"/>
        </w:rPr>
        <w:t xml:space="preserve"> </w:t>
      </w:r>
      <w:proofErr w:type="spellStart"/>
      <w:r w:rsidRPr="00E57F14">
        <w:rPr>
          <w:lang w:val="bg-BG"/>
        </w:rPr>
        <w:t>You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may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also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have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additional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ones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that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are</w:t>
      </w:r>
      <w:proofErr w:type="spellEnd"/>
      <w:r w:rsidRPr="00E57F14">
        <w:rPr>
          <w:lang w:val="bg-BG"/>
        </w:rPr>
        <w:t xml:space="preserve"> </w:t>
      </w:r>
      <w:proofErr w:type="spellStart"/>
      <w:r w:rsidRPr="00E57F14">
        <w:rPr>
          <w:lang w:val="bg-BG"/>
        </w:rPr>
        <w:t>default</w:t>
      </w:r>
      <w:proofErr w:type="spellEnd"/>
      <w:r>
        <w:rPr>
          <w:lang w:val="bg-BG"/>
        </w:rPr>
        <w:t xml:space="preserve"> (</w:t>
      </w:r>
      <w:r>
        <w:t>for example</w:t>
      </w:r>
      <w:r>
        <w:rPr>
          <w:lang w:val="bg-BG"/>
        </w:rPr>
        <w:t xml:space="preserve"> </w:t>
      </w:r>
      <w:proofErr w:type="spellStart"/>
      <w:r w:rsidRPr="00E57F14">
        <w:rPr>
          <w:b/>
          <w:bCs/>
        </w:rPr>
        <w:t>java.unit.List</w:t>
      </w:r>
      <w:proofErr w:type="spellEnd"/>
      <w:r>
        <w:rPr>
          <w:lang w:val="bg-BG"/>
        </w:rPr>
        <w:t>)</w:t>
      </w:r>
      <w:r>
        <w:t>.</w:t>
      </w:r>
    </w:p>
    <w:sectPr w:rsidR="00E57F14" w:rsidRPr="00E57F1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B7548" w14:textId="77777777" w:rsidR="00477DAA" w:rsidRDefault="00477DAA" w:rsidP="008068A2">
      <w:pPr>
        <w:spacing w:after="0" w:line="240" w:lineRule="auto"/>
      </w:pPr>
      <w:r>
        <w:separator/>
      </w:r>
    </w:p>
  </w:endnote>
  <w:endnote w:type="continuationSeparator" w:id="0">
    <w:p w14:paraId="34437575" w14:textId="77777777" w:rsidR="00477DAA" w:rsidRDefault="00477D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5D5B" w14:textId="77777777" w:rsidR="005D61C6" w:rsidRDefault="005D61C6" w:rsidP="005D61C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58539EB8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747D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08EE5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1D2784F" w14:textId="58539EB8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747D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60AFCDBC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9E3C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E72F1E" w14:textId="60AFCDBC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CF160" w14:textId="77777777" w:rsidR="00477DAA" w:rsidRDefault="00477DAA" w:rsidP="008068A2">
      <w:pPr>
        <w:spacing w:after="0" w:line="240" w:lineRule="auto"/>
      </w:pPr>
      <w:r>
        <w:separator/>
      </w:r>
    </w:p>
  </w:footnote>
  <w:footnote w:type="continuationSeparator" w:id="0">
    <w:p w14:paraId="76CCB849" w14:textId="77777777" w:rsidR="00477DAA" w:rsidRDefault="00477D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152D" w:rsidRDefault="00E2152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147115586">
    <w:abstractNumId w:val="1"/>
  </w:num>
  <w:num w:numId="2" w16cid:durableId="1500343000">
    <w:abstractNumId w:val="11"/>
  </w:num>
  <w:num w:numId="3" w16cid:durableId="604771597">
    <w:abstractNumId w:val="0"/>
  </w:num>
  <w:num w:numId="4" w16cid:durableId="1754163645">
    <w:abstractNumId w:val="8"/>
  </w:num>
  <w:num w:numId="5" w16cid:durableId="969282518">
    <w:abstractNumId w:val="5"/>
  </w:num>
  <w:num w:numId="6" w16cid:durableId="1723552475">
    <w:abstractNumId w:val="3"/>
  </w:num>
  <w:num w:numId="7" w16cid:durableId="448822485">
    <w:abstractNumId w:val="14"/>
  </w:num>
  <w:num w:numId="8" w16cid:durableId="1692026325">
    <w:abstractNumId w:val="2"/>
  </w:num>
  <w:num w:numId="9" w16cid:durableId="340621912">
    <w:abstractNumId w:val="7"/>
  </w:num>
  <w:num w:numId="10" w16cid:durableId="1945577100">
    <w:abstractNumId w:val="12"/>
  </w:num>
  <w:num w:numId="11" w16cid:durableId="808205449">
    <w:abstractNumId w:val="6"/>
  </w:num>
  <w:num w:numId="12" w16cid:durableId="1556702822">
    <w:abstractNumId w:val="9"/>
  </w:num>
  <w:num w:numId="13" w16cid:durableId="323438925">
    <w:abstractNumId w:val="13"/>
  </w:num>
  <w:num w:numId="14" w16cid:durableId="2029211660">
    <w:abstractNumId w:val="4"/>
  </w:num>
  <w:num w:numId="15" w16cid:durableId="171319413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qAUAraVkVi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77DAA"/>
    <w:rsid w:val="0048061D"/>
    <w:rsid w:val="00491748"/>
    <w:rsid w:val="00491C33"/>
    <w:rsid w:val="004922C5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3C16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55F6B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F1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EF133-2423-4014-AF27-9F7A159AD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9</TotalTime>
  <Pages>8</Pages>
  <Words>1613</Words>
  <Characters>9198</Characters>
  <Application>Microsoft Office Word</Application>
  <DocSecurity>0</DocSecurity>
  <Lines>76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79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Georgi Bozhinov</cp:lastModifiedBy>
  <cp:revision>56</cp:revision>
  <cp:lastPrinted>2015-10-26T22:35:00Z</cp:lastPrinted>
  <dcterms:created xsi:type="dcterms:W3CDTF">2020-04-06T13:21:00Z</dcterms:created>
  <dcterms:modified xsi:type="dcterms:W3CDTF">2023-01-15T07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